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7EA388E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</w:t>
      </w:r>
      <w:r w:rsidR="006B749F">
        <w:rPr>
          <w:rFonts w:ascii="Arial" w:hAnsi="Arial" w:cs="Arial"/>
          <w:b/>
          <w:sz w:val="22"/>
          <w:szCs w:val="22"/>
        </w:rPr>
        <w:t>8</w:t>
      </w:r>
    </w:p>
    <w:p w14:paraId="581BF2B8" w14:textId="77777777" w:rsidR="0018472C" w:rsidRDefault="0018472C" w:rsidP="0018472C">
      <w:pPr>
        <w:pStyle w:val="En-tte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Titre1"/>
        <w:numPr>
          <w:ilvl w:val="0"/>
          <w:numId w:val="11"/>
        </w:numPr>
      </w:pPr>
      <w:r>
        <w:t>Overall description</w:t>
      </w:r>
    </w:p>
    <w:p w14:paraId="7F68171C" w14:textId="008A4E27" w:rsidR="005A7637" w:rsidRDefault="004D1A43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4D1A43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has initiated study work on the security protection of MAC Control Elements (MAC-CEs) in the context of 6G. </w:t>
      </w: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To</w:t>
      </w:r>
      <w:r w:rsidRPr="004D1A43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ensure alignment between functional design and security architecture, SA3 kindly requests clarification from RAN2 on the following aspects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:</w:t>
      </w:r>
    </w:p>
    <w:p w14:paraId="4C98A41D" w14:textId="09DA0144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1. In case MAC-CE protection is based on cryptographic mechanisms, please clarify the applicable functional constraints, including:</w:t>
      </w:r>
    </w:p>
    <w:p w14:paraId="16DCDC8E" w14:textId="13D14EEE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Maximum allowable size (in bits/bytes) for additional security-related fields (e.g., </w:t>
      </w: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integrity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ag, sequence number, security header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);</w:t>
      </w:r>
      <w:proofErr w:type="gramEnd"/>
    </w:p>
    <w:p w14:paraId="3205FC44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Acceptable processing overhead budget at UE and gNB sides (e.g., computational complexity, hardware acceleration assumptions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);</w:t>
      </w:r>
      <w:proofErr w:type="gramEnd"/>
    </w:p>
    <w:p w14:paraId="06CFC766" w14:textId="067121B2" w:rsid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Latency constraints in 6G RAN (e.g., budget in </w:t>
      </w:r>
      <w:proofErr w:type="spell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μs</w:t>
      </w:r>
      <w:proofErr w:type="spellEnd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or TTIs) applicable to MAC-CE generation, protection, verification</w:t>
      </w: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,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and potential retransmission.</w:t>
      </w:r>
    </w:p>
    <w:p w14:paraId="671BF2BF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2. Please clarify the expected sequencing and state handling for MAC-CE transmission and processing:</w:t>
      </w:r>
    </w:p>
    <w:p w14:paraId="363C80D3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MAC-CEs are expected to follow a strictly stateful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sequence;</w:t>
      </w:r>
      <w:proofErr w:type="gramEnd"/>
    </w:p>
    <w:p w14:paraId="4A26E6A8" w14:textId="737FB0F6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Behavior upon out-of-sequence reception or loss of a MAC-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CE;</w:t>
      </w:r>
      <w:proofErr w:type="gramEnd"/>
    </w:p>
    <w:p w14:paraId="516BAA39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MAC-CE reordering is foreseen in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6G;</w:t>
      </w:r>
      <w:proofErr w:type="gramEnd"/>
    </w:p>
    <w:p w14:paraId="2A6E3BD4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Whether certain MAC-CEs may be pre-processed or pre-authenticated for security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purposes;</w:t>
      </w:r>
      <w:proofErr w:type="gramEnd"/>
    </w:p>
    <w:p w14:paraId="6EC46441" w14:textId="49DAC035" w:rsidR="005A7637" w:rsidRPr="00EE0629" w:rsidRDefault="00C83D36" w:rsidP="00C83D36">
      <w:pPr>
        <w:ind w:left="360"/>
        <w:rPr>
          <w:lang w:val="en-US" w:eastAsia="zh-CN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Impact on related RAN procedures (including recovery procedures) in case of failed integrity verification or detection of manipulation (e.g., attacker-modified MAC-CE).</w:t>
      </w:r>
    </w:p>
    <w:p w14:paraId="4A4CEF00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3. Please clarify whether there are protocol-level conventions or constraints regarding:</w:t>
      </w:r>
    </w:p>
    <w:p w14:paraId="0479AF77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Transmission of MAC-CEs individually versus grouping multiple MAC-CEs within a single MAC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PDU;</w:t>
      </w:r>
      <w:proofErr w:type="gramEnd"/>
    </w:p>
    <w:p w14:paraId="4B4D2140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Functional or time-critical grouping 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considerations;</w:t>
      </w:r>
      <w:proofErr w:type="gramEnd"/>
    </w:p>
    <w:p w14:paraId="505353A1" w14:textId="4B4904C9" w:rsid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- UE-specific aggregation constraints that may impact </w:t>
      </w:r>
      <w:r w:rsidR="0079307E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granularity of security protection.</w:t>
      </w:r>
    </w:p>
    <w:p w14:paraId="0613710A" w14:textId="23127C2A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lastRenderedPageBreak/>
        <w:t>4. Regarding future extensibility (Rel-20 and beyond):</w:t>
      </w:r>
    </w:p>
    <w:p w14:paraId="32E433BF" w14:textId="7191A43C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Is it expected that any MAC-CE security protection framework shall automatically accommodate newly introduced MAC-CE types without requiring redesign?</w:t>
      </w:r>
    </w:p>
    <w:p w14:paraId="6F4FAC52" w14:textId="291BE09D" w:rsidR="00C83D36" w:rsidRPr="005A7637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What is the preferred coordination model between RAN2 (functional specification) and SA3 (security specification) for security impact assessment, risk severity evaluation, and definition of countermeasures for new MAC-CEs?</w:t>
      </w:r>
    </w:p>
    <w:p w14:paraId="176D8546" w14:textId="4E9A45AE" w:rsidR="00C83D36" w:rsidRDefault="00C83D36" w:rsidP="00B42EF4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5. SA3 assumes that MAC-CEs will continue to be utilized in future releases and that new MAC-CE types are likely to be introduced as 6G evolves. Kindly confirm this assumption or provide alternative guidance.</w:t>
      </w:r>
    </w:p>
    <w:p w14:paraId="252BE994" w14:textId="3D61F6E8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6. Please identify MAC-CE categories that </w:t>
      </w:r>
      <w:r w:rsidR="00CA44F1">
        <w:rPr>
          <w:rFonts w:ascii="Arial" w:eastAsia="DengXian" w:hAnsi="Arial" w:cs="Arial"/>
          <w:kern w:val="2"/>
          <w:lang w:val="en-US" w:eastAsia="zh-CN"/>
          <w14:ligatures w14:val="standardContextual"/>
        </w:rPr>
        <w:t>may be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considered</w:t>
      </w:r>
      <w:r w:rsidR="00CA44F1">
        <w:rPr>
          <w:rFonts w:ascii="Arial" w:eastAsia="DengXian" w:hAnsi="Arial" w:cs="Arial"/>
          <w:kern w:val="2"/>
          <w:lang w:val="en-US" w:eastAsia="zh-CN"/>
          <w14:ligatures w14:val="standardContextual"/>
        </w:rPr>
        <w:t>, e.g.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:</w:t>
      </w:r>
    </w:p>
    <w:p w14:paraId="20AC91EF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Time-critical (e.g., impacting scheduling, HARQ, beam management, power control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);</w:t>
      </w:r>
      <w:proofErr w:type="gramEnd"/>
    </w:p>
    <w:p w14:paraId="17673606" w14:textId="77777777" w:rsidR="00C83D36" w:rsidRPr="00C83D36" w:rsidRDefault="00C83D36" w:rsidP="00C83D36">
      <w:pPr>
        <w:ind w:left="360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Overhead-sensitive (e.g., size-constrained or high-frequency transmission</w:t>
      </w:r>
      <w:proofErr w:type="gramStart"/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);</w:t>
      </w:r>
      <w:proofErr w:type="gramEnd"/>
    </w:p>
    <w:p w14:paraId="3FDB1F75" w14:textId="32784993" w:rsidR="00C83D36" w:rsidRPr="00C83D36" w:rsidRDefault="00C83D36" w:rsidP="00C83D36">
      <w:pPr>
        <w:ind w:left="360"/>
        <w:rPr>
          <w:lang w:val="en-US" w:eastAsia="zh-CN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- Service-critical, where manipulation could cause significant degradation or denial-of-service.</w:t>
      </w:r>
    </w:p>
    <w:p w14:paraId="4D8106CA" w14:textId="77777777" w:rsidR="004A6E15" w:rsidRDefault="00C83D36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SA3 understands that RAN2 expects preliminary security impact considerations to be available for discussion at SA#XXX (June 2026). Kindly confirm the expected timeline for providing the above clarifications to ensure alignment of </w:t>
      </w:r>
      <w:r w:rsidR="00984C50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Pr="00C83D36">
        <w:rPr>
          <w:rFonts w:ascii="Arial" w:eastAsia="DengXian" w:hAnsi="Arial" w:cs="Arial"/>
          <w:kern w:val="2"/>
          <w:lang w:val="en-US" w:eastAsia="zh-CN"/>
          <w14:ligatures w14:val="standardContextual"/>
        </w:rPr>
        <w:t>Rel-20 study and normative work.</w:t>
      </w:r>
      <w:r w:rsidR="004A6E15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</w:t>
      </w:r>
    </w:p>
    <w:p w14:paraId="47C491ED" w14:textId="31D0FD0C" w:rsidR="00B42EF4" w:rsidRDefault="004A6E15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eastAsia="DengXian" w:hAnsi="Arial" w:cs="Arial"/>
          <w:kern w:val="2"/>
          <w:lang w:val="en-US" w:eastAsia="zh-CN"/>
          <w14:ligatures w14:val="standardContextual"/>
        </w:rPr>
        <w:t>In addition, please</w:t>
      </w:r>
      <w:r w:rsidRPr="004A6E15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review the MAC CE security analysis captured in Annex-B of TR 33.801-01 and comment or suggest any enhancements.</w:t>
      </w:r>
    </w:p>
    <w:p w14:paraId="08AF3A7D" w14:textId="77777777" w:rsidR="00B97703" w:rsidRDefault="002F1940" w:rsidP="000F6242">
      <w:pPr>
        <w:pStyle w:val="Titre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r w:rsidR="00C959AE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the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proofErr w:type="gramStart"/>
      <w:r w:rsidR="00DC0E21">
        <w:rPr>
          <w:rFonts w:ascii="Arial" w:hAnsi="Arial" w:cs="Arial"/>
          <w:lang w:eastAsia="zh-CN"/>
        </w:rPr>
        <w:tab/>
        <w:t xml:space="preserve">  18</w:t>
      </w:r>
      <w:proofErr w:type="gramEnd"/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BE6B40" w14:textId="77777777" w:rsidR="008555B0" w:rsidRDefault="008555B0">
      <w:pPr>
        <w:spacing w:after="0"/>
      </w:pPr>
      <w:r>
        <w:separator/>
      </w:r>
    </w:p>
  </w:endnote>
  <w:endnote w:type="continuationSeparator" w:id="0">
    <w:p w14:paraId="61626EDE" w14:textId="77777777" w:rsidR="008555B0" w:rsidRDefault="008555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6542D" w14:textId="77777777" w:rsidR="008555B0" w:rsidRDefault="008555B0">
      <w:pPr>
        <w:spacing w:after="0"/>
      </w:pPr>
      <w:r>
        <w:separator/>
      </w:r>
    </w:p>
  </w:footnote>
  <w:footnote w:type="continuationSeparator" w:id="0">
    <w:p w14:paraId="22A0D4D1" w14:textId="77777777" w:rsidR="008555B0" w:rsidRDefault="008555B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3"/>
  </w:num>
  <w:num w:numId="2" w16cid:durableId="572741298">
    <w:abstractNumId w:val="12"/>
  </w:num>
  <w:num w:numId="3" w16cid:durableId="972096780">
    <w:abstractNumId w:val="9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8"/>
  </w:num>
  <w:num w:numId="9" w16cid:durableId="767164879">
    <w:abstractNumId w:val="10"/>
  </w:num>
  <w:num w:numId="10" w16cid:durableId="1920095914">
    <w:abstractNumId w:val="11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7"/>
  </w:num>
  <w:num w:numId="14" w16cid:durableId="6959347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bordersDoNotSurroundHeader/>
  <w:bordersDoNotSurroundFooter/>
  <w:proofState w:spelling="clean" w:grammar="clean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18CF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9595B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A6E15"/>
    <w:rsid w:val="004B2D3E"/>
    <w:rsid w:val="004D1A43"/>
    <w:rsid w:val="004E3939"/>
    <w:rsid w:val="004E58C5"/>
    <w:rsid w:val="004E65B2"/>
    <w:rsid w:val="004F32F4"/>
    <w:rsid w:val="005209AF"/>
    <w:rsid w:val="00526DDD"/>
    <w:rsid w:val="00563858"/>
    <w:rsid w:val="005A5F33"/>
    <w:rsid w:val="005A7637"/>
    <w:rsid w:val="005B6433"/>
    <w:rsid w:val="005F6EA3"/>
    <w:rsid w:val="006052AD"/>
    <w:rsid w:val="006B749F"/>
    <w:rsid w:val="0073766B"/>
    <w:rsid w:val="00740E98"/>
    <w:rsid w:val="007616D3"/>
    <w:rsid w:val="0079307E"/>
    <w:rsid w:val="007B43D4"/>
    <w:rsid w:val="007C4FF7"/>
    <w:rsid w:val="007F4F92"/>
    <w:rsid w:val="008407E5"/>
    <w:rsid w:val="008555B0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4C50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02ABE"/>
    <w:rsid w:val="00B17A91"/>
    <w:rsid w:val="00B35644"/>
    <w:rsid w:val="00B37762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83D36"/>
    <w:rsid w:val="00C91EF3"/>
    <w:rsid w:val="00C959AE"/>
    <w:rsid w:val="00CA44F1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D1BDF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Titre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Titre2">
    <w:name w:val="heading 2"/>
    <w:aliases w:val="H2,h2"/>
    <w:basedOn w:val="Titre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70DF6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Titre7">
    <w:name w:val="heading 7"/>
    <w:basedOn w:val="H6"/>
    <w:next w:val="Normal"/>
    <w:qFormat/>
    <w:rsid w:val="00470DF6"/>
    <w:pPr>
      <w:outlineLvl w:val="6"/>
    </w:pPr>
  </w:style>
  <w:style w:type="paragraph" w:styleId="Titre8">
    <w:name w:val="heading 8"/>
    <w:basedOn w:val="Titre1"/>
    <w:next w:val="Normal"/>
    <w:qFormat/>
    <w:rsid w:val="00470DF6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70DF6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Pieddepage">
    <w:name w:val="footer"/>
    <w:basedOn w:val="En-tte"/>
    <w:semiHidden/>
    <w:rsid w:val="00470DF6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link w:val="CorpsdetexteCar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En-tteCar">
    <w:name w:val="En-tête Car"/>
    <w:link w:val="En-tte"/>
    <w:rsid w:val="004E3939"/>
    <w:rPr>
      <w:rFonts w:ascii="Arial" w:hAnsi="Arial"/>
      <w:b/>
      <w:sz w:val="18"/>
    </w:rPr>
  </w:style>
  <w:style w:type="paragraph" w:styleId="TM8">
    <w:name w:val="toc 8"/>
    <w:basedOn w:val="TM1"/>
    <w:semiHidden/>
    <w:rsid w:val="00470DF6"/>
    <w:pPr>
      <w:spacing w:before="180"/>
      <w:ind w:left="2693" w:hanging="2693"/>
    </w:pPr>
    <w:rPr>
      <w:b/>
    </w:rPr>
  </w:style>
  <w:style w:type="paragraph" w:styleId="TM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M5">
    <w:name w:val="toc 5"/>
    <w:basedOn w:val="TM4"/>
    <w:semiHidden/>
    <w:rsid w:val="00470DF6"/>
    <w:pPr>
      <w:ind w:left="1701" w:hanging="1701"/>
    </w:pPr>
  </w:style>
  <w:style w:type="paragraph" w:styleId="TM4">
    <w:name w:val="toc 4"/>
    <w:basedOn w:val="TM3"/>
    <w:semiHidden/>
    <w:rsid w:val="00470DF6"/>
    <w:pPr>
      <w:ind w:left="1418" w:hanging="1418"/>
    </w:pPr>
  </w:style>
  <w:style w:type="paragraph" w:styleId="TM3">
    <w:name w:val="toc 3"/>
    <w:basedOn w:val="TM2"/>
    <w:semiHidden/>
    <w:rsid w:val="00470DF6"/>
    <w:pPr>
      <w:ind w:left="1134" w:hanging="1134"/>
    </w:pPr>
  </w:style>
  <w:style w:type="paragraph" w:styleId="TM2">
    <w:name w:val="toc 2"/>
    <w:basedOn w:val="TM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Titre1"/>
    <w:next w:val="Normal"/>
    <w:rsid w:val="00470DF6"/>
    <w:pPr>
      <w:outlineLvl w:val="9"/>
    </w:pPr>
  </w:style>
  <w:style w:type="paragraph" w:styleId="Listenumros2">
    <w:name w:val="List Number 2"/>
    <w:basedOn w:val="Listenumros"/>
    <w:semiHidden/>
    <w:rsid w:val="00470DF6"/>
    <w:pPr>
      <w:ind w:left="851"/>
    </w:pPr>
  </w:style>
  <w:style w:type="character" w:styleId="Appelnotedebasdep">
    <w:name w:val="footnote reference"/>
    <w:basedOn w:val="Policepardfaut"/>
    <w:semiHidden/>
    <w:rsid w:val="00470DF6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M9">
    <w:name w:val="toc 9"/>
    <w:basedOn w:val="TM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M6">
    <w:name w:val="toc 6"/>
    <w:basedOn w:val="TM5"/>
    <w:next w:val="Normal"/>
    <w:semiHidden/>
    <w:rsid w:val="00470DF6"/>
    <w:pPr>
      <w:ind w:left="1985" w:hanging="1985"/>
    </w:pPr>
  </w:style>
  <w:style w:type="paragraph" w:styleId="TM7">
    <w:name w:val="toc 7"/>
    <w:basedOn w:val="TM6"/>
    <w:next w:val="Normal"/>
    <w:semiHidden/>
    <w:rsid w:val="00470DF6"/>
    <w:pPr>
      <w:ind w:left="2268" w:hanging="2268"/>
    </w:pPr>
  </w:style>
  <w:style w:type="paragraph" w:styleId="Listepuces2">
    <w:name w:val="List Bullet 2"/>
    <w:basedOn w:val="Listepuces"/>
    <w:semiHidden/>
    <w:rsid w:val="00470DF6"/>
    <w:pPr>
      <w:ind w:left="851"/>
    </w:pPr>
  </w:style>
  <w:style w:type="paragraph" w:styleId="Listepuces3">
    <w:name w:val="List Bullet 3"/>
    <w:basedOn w:val="Listepuces2"/>
    <w:semiHidden/>
    <w:rsid w:val="00470DF6"/>
    <w:pPr>
      <w:ind w:left="1135"/>
    </w:pPr>
  </w:style>
  <w:style w:type="paragraph" w:styleId="Listenumros">
    <w:name w:val="List Number"/>
    <w:basedOn w:val="Liste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Titre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Normal"/>
    <w:semiHidden/>
    <w:rsid w:val="00470DF6"/>
    <w:pPr>
      <w:ind w:left="568" w:hanging="284"/>
    </w:pPr>
  </w:style>
  <w:style w:type="paragraph" w:styleId="Listepuces">
    <w:name w:val="List Bullet"/>
    <w:basedOn w:val="Liste"/>
    <w:semiHidden/>
    <w:rsid w:val="00470DF6"/>
  </w:style>
  <w:style w:type="paragraph" w:styleId="Listepuces4">
    <w:name w:val="List Bullet 4"/>
    <w:basedOn w:val="Listepuces3"/>
    <w:semiHidden/>
    <w:rsid w:val="00470DF6"/>
    <w:pPr>
      <w:ind w:left="1418"/>
    </w:pPr>
  </w:style>
  <w:style w:type="paragraph" w:styleId="Listepuces5">
    <w:name w:val="List Bullet 5"/>
    <w:basedOn w:val="Listepuces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470DF6"/>
  </w:style>
  <w:style w:type="paragraph" w:styleId="Normalcentr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470DF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470DF6"/>
  </w:style>
  <w:style w:type="paragraph" w:styleId="Corpsdetexte3">
    <w:name w:val="Body Text 3"/>
    <w:basedOn w:val="Normal"/>
    <w:link w:val="Corpsdetexte3C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470DF6"/>
    <w:rPr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orpsdetexteCar">
    <w:name w:val="Corps de texte Car"/>
    <w:basedOn w:val="Policepardfaut"/>
    <w:link w:val="Corpsdetexte"/>
    <w:semiHidden/>
    <w:rsid w:val="00470DF6"/>
    <w:rPr>
      <w:rFonts w:ascii="Arial" w:hAnsi="Arial" w:cs="Arial"/>
      <w:color w:val="FF0000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470DF6"/>
    <w:rPr>
      <w:rFonts w:ascii="Arial" w:hAnsi="Arial" w:cs="Arial"/>
      <w:color w:val="FF000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470DF6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470DF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470DF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70DF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70DF6"/>
    <w:rPr>
      <w:sz w:val="16"/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470DF6"/>
    <w:pPr>
      <w:spacing w:after="0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470DF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470DF6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70DF6"/>
  </w:style>
  <w:style w:type="character" w:customStyle="1" w:styleId="DateCar">
    <w:name w:val="Date Car"/>
    <w:basedOn w:val="Policepardfaut"/>
    <w:link w:val="Date"/>
    <w:uiPriority w:val="99"/>
    <w:semiHidden/>
    <w:rsid w:val="00470DF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470DF6"/>
    <w:pPr>
      <w:spacing w:after="0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470DF6"/>
  </w:style>
  <w:style w:type="paragraph" w:styleId="Notedefin">
    <w:name w:val="endnote text"/>
    <w:basedOn w:val="Normal"/>
    <w:link w:val="NotedefinCar"/>
    <w:uiPriority w:val="99"/>
    <w:semiHidden/>
    <w:unhideWhenUsed/>
    <w:rsid w:val="00470DF6"/>
    <w:pPr>
      <w:spacing w:after="0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470DF6"/>
  </w:style>
  <w:style w:type="paragraph" w:styleId="Adressedestinataire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470DF6"/>
    <w:rPr>
      <w:i/>
      <w:i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Titreindex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70DF6"/>
    <w:rPr>
      <w:i/>
      <w:iCs/>
      <w:color w:val="4472C4" w:themeColor="accent1"/>
    </w:rPr>
  </w:style>
  <w:style w:type="paragraph" w:styleId="Liste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umros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Paragraphedeliste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Textedemacro">
    <w:name w:val="macro"/>
    <w:link w:val="TextedemacroC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470DF6"/>
    <w:rPr>
      <w:rFonts w:ascii="Consolas" w:hAnsi="Consolas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470DF6"/>
    <w:pPr>
      <w:spacing w:after="0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470DF6"/>
  </w:style>
  <w:style w:type="paragraph" w:styleId="Textebrut">
    <w:name w:val="Plain Text"/>
    <w:basedOn w:val="Normal"/>
    <w:link w:val="TextebrutC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470DF6"/>
    <w:rPr>
      <w:rFonts w:ascii="Consolas" w:hAnsi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70DF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470DF6"/>
  </w:style>
  <w:style w:type="character" w:customStyle="1" w:styleId="SalutationsCar">
    <w:name w:val="Salutations Car"/>
    <w:basedOn w:val="Policepardfaut"/>
    <w:link w:val="Salutations"/>
    <w:uiPriority w:val="99"/>
    <w:semiHidden/>
    <w:rsid w:val="00470DF6"/>
  </w:style>
  <w:style w:type="paragraph" w:styleId="Signature">
    <w:name w:val="Signature"/>
    <w:basedOn w:val="Normal"/>
    <w:link w:val="SignatureCar"/>
    <w:uiPriority w:val="99"/>
    <w:semiHidden/>
    <w:unhideWhenUsed/>
    <w:rsid w:val="00470DF6"/>
    <w:pPr>
      <w:spacing w:after="0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470DF6"/>
  </w:style>
  <w:style w:type="paragraph" w:styleId="Sous-titre">
    <w:name w:val="Subtitle"/>
    <w:basedOn w:val="Normal"/>
    <w:next w:val="Normal"/>
    <w:link w:val="Sous-titreC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re">
    <w:name w:val="Title"/>
    <w:basedOn w:val="Normal"/>
    <w:next w:val="Normal"/>
    <w:link w:val="TitreC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TR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6</TotalTime>
  <Pages>2</Pages>
  <Words>568</Words>
  <Characters>312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69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MISHEV Todor INNOV/NET</cp:lastModifiedBy>
  <cp:revision>4</cp:revision>
  <cp:lastPrinted>2002-04-23T07:10:00Z</cp:lastPrinted>
  <dcterms:created xsi:type="dcterms:W3CDTF">2026-02-12T06:42:00Z</dcterms:created>
  <dcterms:modified xsi:type="dcterms:W3CDTF">2026-02-1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